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tron meringu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; p-methoxybenzyl acetat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vanill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methoxy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21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8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Oriental. balsámic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vanillin (121-32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vanillin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de peso corporal Animal: rat, Animal sex: fe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meringu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vanillin (121-32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,9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meringu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vanillin (121-32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-methoxybenzyl acetate ; benzyl benzoat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meringu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meringu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050A0-53CC-4D6C-A6AC-4249C2A5C8E8}"/>
</file>

<file path=customXml/itemProps3.xml><?xml version="1.0" encoding="utf-8"?>
<ds:datastoreItem xmlns:ds="http://schemas.openxmlformats.org/officeDocument/2006/customXml" ds:itemID="{A92310D9-A874-4E02-8748-3CD384025746}"/>
</file>

<file path=customXml/itemProps4.xml><?xml version="1.0" encoding="utf-8"?>
<ds:datastoreItem xmlns:ds="http://schemas.openxmlformats.org/officeDocument/2006/customXml" ds:itemID="{6D7E198E-2FBD-40EC-AAAC-202650F16E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